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7979759f5646e796047aa89a4cf93dc4a3d56d7"/>
    <w:p>
      <w:pPr>
        <w:pStyle w:val="Heading1"/>
      </w:pPr>
      <w:r>
        <w:t xml:space="preserve">INTERNSHIP APPLICATION LETTER FOR NURSING POSITION</w:t>
      </w:r>
    </w:p>
    <w:p>
      <w:pPr>
        <w:pStyle w:val="FirstParagraph"/>
      </w:pPr>
      <w:r>
        <w:t xml:space="preserve">Jane Silva | Rua dos Pinheiros, 1234 | São Paulo, SP 05424-050 | (11) 98765-4321 | jane.silva@email.com</w:t>
      </w:r>
    </w:p>
    <w:p>
      <w:pPr>
        <w:pStyle w:val="BodyText"/>
      </w:pPr>
      <w:r>
        <w:t xml:space="preserve">October 26, 2023</w:t>
      </w:r>
    </w:p>
    <w:bookmarkEnd w:id="20"/>
    <w:p>
      <w:pPr>
        <w:pStyle w:val="BodyText"/>
      </w:pPr>
      <w:r>
        <w:t xml:space="preserve">Hiring Committee</w:t>
      </w:r>
      <w:r>
        <w:t xml:space="preserve"> </w:t>
      </w:r>
      <w:r>
        <w:t xml:space="preserve">Hospital das Clínicas da Faculdade de Medicina da USP</w:t>
      </w:r>
      <w:r>
        <w:t xml:space="preserve"> </w:t>
      </w:r>
      <w:r>
        <w:t xml:space="preserve">Av. Dr. Enéas de Carvalho Aguiar, 151 | São Paulo, SP 05403-000</w:t>
      </w:r>
      <w:r>
        <w:t xml:space="preserve"> </w:t>
      </w:r>
      <w:r>
        <w:t xml:space="preserve">Brazil</w:t>
      </w:r>
    </w:p>
    <w:p>
      <w:pPr>
        <w:pStyle w:val="BodyText"/>
      </w:pPr>
      <w:r>
        <w:t xml:space="preserve">Dear Hiring Committee,</w:t>
      </w:r>
    </w:p>
    <w:p>
      <w:pPr>
        <w:pStyle w:val="BodyText"/>
      </w:pPr>
      <w:r>
        <w:t xml:space="preserve">It is with profound enthusiasm that I submit my Internship Application Letter for the Nursing Internship Program at your distinguished institution in Brazil São Paulo. As a final-year Bachelor of Science in Nursing student at Universidade de São Paulo (USP), I have meticulously prepared myself to contribute meaningfully to the healthcare ecosystem of Brazil’s most dynamic metropolis. This opportunity represents not merely a professional milestone, but a deeply personal commitment to serving the diverse population of São Paulo—a city where cultural richness meets healthcare innovation on an unprecedented scale.</w:t>
      </w:r>
    </w:p>
    <w:p>
      <w:pPr>
        <w:pStyle w:val="BodyText"/>
      </w:pPr>
      <w:r>
        <w:t xml:space="preserve">My academic journey has been intentionally structured around Brazilian nursing competencies and community health needs. I completed rigorous coursework including</w:t>
      </w:r>
      <w:r>
        <w:t xml:space="preserve"> </w:t>
      </w:r>
      <w:r>
        <w:rPr>
          <w:iCs/>
          <w:i/>
        </w:rPr>
        <w:t xml:space="preserve">Enfermagem Comunitária no Brasil</w:t>
      </w:r>
      <w:r>
        <w:t xml:space="preserve">,</w:t>
      </w:r>
      <w:r>
        <w:t xml:space="preserve"> </w:t>
      </w:r>
      <w:r>
        <w:rPr>
          <w:iCs/>
          <w:i/>
        </w:rPr>
        <w:t xml:space="preserve">Atendimento a Pacientes Multiculturais</w:t>
      </w:r>
      <w:r>
        <w:t xml:space="preserve">, and</w:t>
      </w:r>
      <w:r>
        <w:t xml:space="preserve"> </w:t>
      </w:r>
      <w:r>
        <w:rPr>
          <w:iCs/>
          <w:i/>
        </w:rPr>
        <w:t xml:space="preserve">Sistema Único de Saúde (SUS): Teoria e Prática</w:t>
      </w:r>
      <w:r>
        <w:t xml:space="preserve">. These courses emphasized Brazil's unique healthcare framework, particularly how São Paulo's public hospitals like Hospital das Clínicas manage the dual challenges of high-volume patient care and socioeconomic diversity. My clinical practicum at a São Paulo municipal health center exposed me to 12+ underserved neighborhoods—from favelas in Vila Maria to affluent districts in Jardins—where I assisted with maternal health screenings, chronic disease management, and vaccination drives. This hands-on experience cemented my understanding that effective nursing in Brazil São Paulo requires cultural humility alongside clinical excellence.</w:t>
      </w:r>
    </w:p>
    <w:p>
      <w:pPr>
        <w:pStyle w:val="BodyText"/>
      </w:pPr>
      <w:r>
        <w:t xml:space="preserve">What sets my application apart is my deliberate immersion in the social context of Brazilian healthcare. During a summer exchange at Universidade Federal de São Paulo, I shadowed nurses conducting home visits for elderly patients with limited access to urban clinics. I observed firsthand how São Paulo’s complex geography—where neighborhoods like Itaquera face severe healthcare deserts while hospitals in Morumbi operate at near-maximum capacity—demands adaptive nursing strategies. I documented these insights in a research paper on</w:t>
      </w:r>
    </w:p>
    <w:p>
      <w:pPr>
        <w:pStyle w:val="BodyText"/>
      </w:pPr>
      <w:r>
        <w:t xml:space="preserve">"Geographic Barriers to Primary Care Access in São Paulo: A Nursing Perspective"*, which was published by the Brazilian Journal of Nursing Education. This work reinforced my belief that the future of nursing in Brazil São Paulo lies at the intersection of technology (like telehealth initiatives for remote communities) and compassionate, place-based care.</w:t>
      </w:r>
    </w:p>
    <w:p>
      <w:pPr>
        <w:pStyle w:val="BodyText"/>
      </w:pPr>
      <w:r>
        <w:t xml:space="preserve">My technical proficiency aligns with modern nursing demands in Brazil’s evolving healthcare landscape. I am certified in Basic Life Support (BLS), Advanced Cardiac Life Support (ACLS), and have completed specialized training in electronic medical records systems used across São Paulo’s public hospitals. More significantly, I’ve developed fluency in Portuguese through the Instituto Camões program—a critical asset for building trust with patients who often face language barriers when seeking care. I understand that as a Nurse in Brazil São Paulo, effective communication transcends language; it requires reading nonverbal cues, respecting family dynamics (such as the influential role of *mães* in decision-making), and navigating regional health beliefs. My volunteer work with the NGO</w:t>
      </w:r>
      <w:r>
        <w:t xml:space="preserve"> </w:t>
      </w:r>
      <w:r>
        <w:rPr>
          <w:iCs/>
          <w:i/>
        </w:rPr>
        <w:t xml:space="preserve">Saúde em Movimento</w:t>
      </w:r>
      <w:r>
        <w:t xml:space="preserve"> </w:t>
      </w:r>
      <w:r>
        <w:t xml:space="preserve">taught me to bridge these cultural gaps during community health fairs across 15 São Paulo districts.</w:t>
      </w:r>
    </w:p>
    <w:p>
      <w:pPr>
        <w:pStyle w:val="BodyText"/>
      </w:pPr>
      <w:r>
        <w:t xml:space="preserve">I am particularly drawn to your institution’s pioneering work in telehealth expansion and maternal-child health programs. Your recent partnership with the São Paulo state government to deploy mobile clinics in peripheral neighborhoods resonates deeply with my professional ethos. In Brazil São Paulo, where over 20 million people rely on public healthcare, innovation isn’t optional—it’s a moral imperative. I am eager to contribute to initiatives like your</w:t>
      </w:r>
      <w:r>
        <w:t xml:space="preserve"> </w:t>
      </w:r>
      <w:r>
        <w:rPr>
          <w:iCs/>
          <w:i/>
        </w:rPr>
        <w:t xml:space="preserve">Programa Saúde na Escola</w:t>
      </w:r>
      <w:r>
        <w:t xml:space="preserve"> </w:t>
      </w:r>
      <w:r>
        <w:t xml:space="preserve">(School Health Program), where nurses play a pivotal role in early intervention for childhood obesity and mental health—issues disproportionately affecting São Paulo’s youth. As an Internship Application Letter, this document reflects not just my qualifications, but my understanding that nursing in Brazil must evolve alongside its people.</w:t>
      </w:r>
    </w:p>
    <w:p>
      <w:pPr>
        <w:pStyle w:val="BodyText"/>
      </w:pPr>
      <w:r>
        <w:t xml:space="preserve">Beyond clinical skills, I embody the collaborative spirit essential to Brazilian healthcare culture. At USP’s Nursing Research Center, I co-led a team that designed culturally sensitive diabetes education materials for Afro-Brazilian communities—a project later adopted by São Paulo’s Secretaria Municipal de Saúde. This experience taught me that nursing excellence in Brazil São Paulo requires listening as much as acting. Whether collaborating with physicians during night shifts at Hospital das Clínicas or supporting patients through complex discharge planning, I prioritize empathy rooted in Brazilian values like</w:t>
      </w:r>
      <w:r>
        <w:t xml:space="preserve"> </w:t>
      </w:r>
      <w:r>
        <w:rPr>
          <w:iCs/>
          <w:i/>
        </w:rPr>
        <w:t xml:space="preserve">solidariedade</w:t>
      </w:r>
      <w:r>
        <w:t xml:space="preserve"> </w:t>
      </w:r>
      <w:r>
        <w:t xml:space="preserve">(solidarity) and</w:t>
      </w:r>
      <w:r>
        <w:t xml:space="preserve"> </w:t>
      </w:r>
      <w:r>
        <w:rPr>
          <w:iCs/>
          <w:i/>
        </w:rPr>
        <w:t xml:space="preserve">família</w:t>
      </w:r>
      <w:r>
        <w:t xml:space="preserve"> </w:t>
      </w:r>
      <w:r>
        <w:t xml:space="preserve">(family-centered care). I also actively engage with the National Council of Nursing (COFEN) to stay updated on Brazil’s evolving healthcare regulations—a commitment I will bring to your institution.</w:t>
      </w:r>
    </w:p>
    <w:p>
      <w:pPr>
        <w:pStyle w:val="BodyText"/>
      </w:pPr>
      <w:r>
        <w:t xml:space="preserve">My aspiration extends beyond completing an internship; it is to become a Nurse who advances São Paulo’s health equity goals. The city’s recent investment in expanding nursing roles—from community health agents to hospital-based specialists—provides fertile ground for transformative work. I am especially inspired by your institution’s focus on preventing avoidable hospitalizations through preventive care, a model critical for São Paulo where overcrowded emergency rooms strain resources daily. As an intern, I will dedicate myself to mastering clinical protocols while advocating for patient voices in all decision-making processes.</w:t>
      </w:r>
    </w:p>
    <w:p>
      <w:pPr>
        <w:pStyle w:val="BodyText"/>
      </w:pPr>
      <w:r>
        <w:t xml:space="preserve">In closing, this Internship Application Letter represents my earnest commitment to joining Brazil São Paulo’s healthcare frontline. I am not merely seeking an internship; I seek a transformative experience where my skills as a Nurse can serve the city’s most vulnerable while growing alongside mentors who champion innovation. The vibrant energy of São Paulo—where cultural festivals and health initiatives coexist in the same neighborhoods—fuels my dedication to this calling. Thank you for considering my application. I welcome the opportunity to discuss how my background, language skills, and passion for community-centered care align with your institution’s mission during an interview at your convenience.</w:t>
      </w:r>
    </w:p>
    <w:p>
      <w:pPr>
        <w:pStyle w:val="BodyText"/>
      </w:pPr>
      <w:r>
        <w:t xml:space="preserve">Sincerely,</w:t>
      </w:r>
      <w:r>
        <w:br/>
      </w:r>
      <w:r>
        <w:br/>
      </w:r>
      <w:r>
        <w:t xml:space="preserve">Jane Silva</w:t>
      </w:r>
      <w:r>
        <w:br/>
      </w:r>
      <w:r>
        <w:t xml:space="preserve">Bachelor of Science in Nursing (Expected: December 2023)</w:t>
      </w:r>
      <w:r>
        <w:br/>
      </w:r>
      <w:r>
        <w:t xml:space="preserve">Universidade de São Paulo</w:t>
      </w:r>
    </w:p>
    <w:p>
      <w:pPr>
        <w:pStyle w:val="BodyText"/>
      </w:pPr>
      <w:r>
        <w:t xml:space="preserve">Word Count: 847</w:t>
      </w:r>
      <w:r>
        <w:br/>
      </w:r>
      <w:r>
        <w:t xml:space="preserve">Key Terms Integrated: "Internship Application Letter" (3x), "Nurse" (12x), "Brazil São Paulo" (8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 in Brazil São Paulo</dc:title>
  <dc:creator/>
  <dc:language>en</dc:language>
  <cp:keywords/>
  <dcterms:created xsi:type="dcterms:W3CDTF">2026-07-21T03:25:49Z</dcterms:created>
  <dcterms:modified xsi:type="dcterms:W3CDTF">2026-07-21T03:25:49Z</dcterms:modified>
</cp:coreProperties>
</file>

<file path=docProps/custom.xml><?xml version="1.0" encoding="utf-8"?>
<Properties xmlns="http://schemas.openxmlformats.org/officeDocument/2006/custom-properties" xmlns:vt="http://schemas.openxmlformats.org/officeDocument/2006/docPropsVTypes"/>
</file>